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4AA98" w14:textId="7E51C14C" w:rsidR="00F10C0A" w:rsidRPr="005613B3" w:rsidRDefault="009801AC">
      <w:pPr>
        <w:rPr>
          <w:rFonts w:ascii="American Typewriter Condensed" w:hAnsi="American Typewriter Condensed"/>
          <w:sz w:val="32"/>
        </w:rPr>
      </w:pPr>
      <w:r w:rsidRPr="005613B3">
        <w:rPr>
          <w:rFonts w:ascii="American Typewriter Condensed" w:hAnsi="American Typewriter Condensed"/>
          <w:sz w:val="32"/>
        </w:rPr>
        <w:t>the p</w:t>
      </w:r>
      <w:r w:rsidR="00F10C0A" w:rsidRPr="005613B3">
        <w:rPr>
          <w:rFonts w:ascii="American Typewriter Condensed" w:hAnsi="American Typewriter Condensed"/>
          <w:sz w:val="32"/>
        </w:rPr>
        <w:t>ullman</w:t>
      </w:r>
    </w:p>
    <w:p w14:paraId="72C14349" w14:textId="4B3F8AF1" w:rsidR="00F10C0A" w:rsidRPr="003B0261" w:rsidRDefault="00E839A0" w:rsidP="000D386F">
      <w:pPr>
        <w:rPr>
          <w:rFonts w:ascii="American Typewriter Std Lt" w:hAnsi="American Typewriter Std Lt" w:cs="Helvetica"/>
          <w:sz w:val="24"/>
        </w:rPr>
      </w:pPr>
      <w:r w:rsidRPr="005613B3">
        <w:rPr>
          <w:rFonts w:ascii="American Typewriter Condensed" w:hAnsi="American Typewriter Condensed" w:cs="Helvetica"/>
          <w:sz w:val="24"/>
        </w:rPr>
        <w:t>[</w:t>
      </w:r>
      <w:r w:rsidR="00F10C0A" w:rsidRPr="005613B3">
        <w:rPr>
          <w:rFonts w:ascii="American Typewriter Condensed" w:hAnsi="American Typewriter Condensed" w:cs="Helvetica"/>
          <w:sz w:val="24"/>
        </w:rPr>
        <w:t>dessert</w:t>
      </w:r>
      <w:r w:rsidR="00F718D1" w:rsidRPr="005613B3">
        <w:rPr>
          <w:rFonts w:ascii="American Typewriter Condensed" w:hAnsi="American Typewriter Condensed" w:cs="Helvetica"/>
          <w:sz w:val="24"/>
        </w:rPr>
        <w:t>s]</w:t>
      </w:r>
      <w:r w:rsidR="00F10C0A" w:rsidRPr="005613B3">
        <w:rPr>
          <w:rFonts w:ascii="American Typewriter Condensed" w:hAnsi="American Typewriter Condensed" w:cs="Helvetica"/>
          <w:sz w:val="24"/>
        </w:rPr>
        <w:tab/>
      </w:r>
      <w:r w:rsidR="00F10C0A" w:rsidRPr="003B0261">
        <w:rPr>
          <w:rFonts w:ascii="American Typewriter Std Lt" w:hAnsi="American Typewriter Std Lt" w:cs="Helvetica"/>
          <w:sz w:val="24"/>
        </w:rPr>
        <w:tab/>
      </w:r>
      <w:r w:rsidR="00F10C0A" w:rsidRPr="003B0261">
        <w:rPr>
          <w:rFonts w:ascii="American Typewriter Std Lt" w:hAnsi="American Typewriter Std Lt" w:cs="Helvetica"/>
          <w:sz w:val="24"/>
        </w:rPr>
        <w:tab/>
      </w:r>
      <w:r w:rsidR="00F10C0A" w:rsidRPr="003B0261">
        <w:rPr>
          <w:rFonts w:ascii="American Typewriter Std Lt" w:hAnsi="American Typewriter Std Lt" w:cs="Helvetica"/>
          <w:sz w:val="24"/>
        </w:rPr>
        <w:tab/>
      </w:r>
    </w:p>
    <w:p w14:paraId="7B3F3EF4" w14:textId="77777777" w:rsidR="00F10C0A" w:rsidRPr="009D47DD" w:rsidRDefault="00F10C0A" w:rsidP="000D386F">
      <w:pPr>
        <w:rPr>
          <w:rFonts w:cs="Helvetica"/>
          <w:sz w:val="24"/>
        </w:rPr>
      </w:pPr>
    </w:p>
    <w:p w14:paraId="445F0529" w14:textId="77777777" w:rsidR="006B616D" w:rsidRDefault="006B616D" w:rsidP="00942C7A">
      <w:pPr>
        <w:jc w:val="center"/>
        <w:rPr>
          <w:rFonts w:cs="Helvetica"/>
          <w:sz w:val="22"/>
          <w:szCs w:val="22"/>
        </w:rPr>
      </w:pPr>
    </w:p>
    <w:p w14:paraId="686B506D" w14:textId="77777777" w:rsidR="00CD1EC1" w:rsidRDefault="00CD1EC1" w:rsidP="00EE6457">
      <w:pPr>
        <w:rPr>
          <w:rFonts w:cs="Helvetica"/>
          <w:sz w:val="22"/>
          <w:szCs w:val="22"/>
        </w:rPr>
      </w:pPr>
    </w:p>
    <w:p w14:paraId="30EC52E3" w14:textId="77777777" w:rsidR="00CD1EC1" w:rsidRDefault="00CD1EC1" w:rsidP="00942C7A">
      <w:pPr>
        <w:jc w:val="center"/>
        <w:rPr>
          <w:rFonts w:cs="Helvetica"/>
          <w:sz w:val="22"/>
          <w:szCs w:val="22"/>
        </w:rPr>
      </w:pPr>
    </w:p>
    <w:p w14:paraId="529C3624" w14:textId="77777777" w:rsidR="006B616D" w:rsidRDefault="006B616D" w:rsidP="00942C7A">
      <w:pPr>
        <w:jc w:val="center"/>
        <w:rPr>
          <w:rFonts w:cs="Helvetica"/>
          <w:sz w:val="22"/>
          <w:szCs w:val="22"/>
        </w:rPr>
      </w:pPr>
    </w:p>
    <w:p w14:paraId="4DD5E7DB" w14:textId="77777777" w:rsidR="006300E0" w:rsidRDefault="006300E0" w:rsidP="00C73068">
      <w:pPr>
        <w:jc w:val="center"/>
        <w:rPr>
          <w:rFonts w:cs="Helvetica"/>
          <w:sz w:val="22"/>
          <w:szCs w:val="22"/>
        </w:rPr>
      </w:pPr>
    </w:p>
    <w:p w14:paraId="4FF43909" w14:textId="7AAE8B9C" w:rsidR="00B21AE9" w:rsidRPr="005613B3" w:rsidRDefault="005613B3" w:rsidP="00BA19D8">
      <w:pPr>
        <w:ind w:right="270"/>
        <w:jc w:val="right"/>
        <w:rPr>
          <w:rFonts w:ascii="Helvetica Neue" w:hAnsi="Helvetica Neue" w:cs="Helvetica"/>
          <w:b/>
          <w:sz w:val="22"/>
          <w:szCs w:val="22"/>
        </w:rPr>
      </w:pPr>
      <w:r>
        <w:rPr>
          <w:rFonts w:ascii="Helvetica Neue" w:hAnsi="Helvetica Neue" w:cs="Helvetica"/>
          <w:b/>
          <w:sz w:val="22"/>
          <w:szCs w:val="22"/>
        </w:rPr>
        <w:t>blueberry thyme tart</w:t>
      </w:r>
    </w:p>
    <w:p w14:paraId="17A236FB" w14:textId="3C1DBDF4" w:rsidR="00804757" w:rsidRDefault="005613B3" w:rsidP="00BA19D8">
      <w:pPr>
        <w:ind w:right="270"/>
        <w:jc w:val="right"/>
        <w:rPr>
          <w:rFonts w:ascii="Helvetica Neue" w:hAnsi="Helvetica Neue" w:cs="Helvetica"/>
          <w:szCs w:val="20"/>
        </w:rPr>
      </w:pPr>
      <w:r>
        <w:rPr>
          <w:rFonts w:ascii="Helvetica Neue" w:hAnsi="Helvetica Neue" w:cs="Helvetica"/>
          <w:szCs w:val="20"/>
        </w:rPr>
        <w:t>lemon curd, blueberry caramel</w:t>
      </w:r>
      <w:r w:rsidR="004C2983" w:rsidRPr="005613B3">
        <w:rPr>
          <w:rFonts w:ascii="Helvetica Neue" w:hAnsi="Helvetica Neue" w:cs="Helvetica"/>
          <w:szCs w:val="20"/>
        </w:rPr>
        <w:t>, sweet crea</w:t>
      </w:r>
      <w:r w:rsidR="00900094">
        <w:rPr>
          <w:rFonts w:ascii="Helvetica Neue" w:hAnsi="Helvetica Neue" w:cs="Helvetica"/>
          <w:szCs w:val="20"/>
        </w:rPr>
        <w:t>m</w:t>
      </w:r>
    </w:p>
    <w:p w14:paraId="79588DE4" w14:textId="77777777" w:rsidR="00900094" w:rsidRPr="001A28E3" w:rsidRDefault="00900094" w:rsidP="00BA19D8">
      <w:pPr>
        <w:ind w:right="270"/>
        <w:jc w:val="right"/>
        <w:rPr>
          <w:rFonts w:ascii="Helvetica Neue" w:hAnsi="Helvetica Neue" w:cs="Helvetica"/>
          <w:szCs w:val="20"/>
        </w:rPr>
      </w:pPr>
    </w:p>
    <w:p w14:paraId="43453A8E" w14:textId="1FF8435C" w:rsidR="00BA4FD8" w:rsidRDefault="003973A1" w:rsidP="00BA4FD8">
      <w:pPr>
        <w:ind w:right="270"/>
        <w:jc w:val="right"/>
        <w:rPr>
          <w:rFonts w:ascii="Helvetica Neue" w:hAnsi="Helvetica Neue"/>
          <w:b/>
          <w:sz w:val="22"/>
          <w:szCs w:val="22"/>
        </w:rPr>
      </w:pPr>
      <w:bookmarkStart w:id="0" w:name="_Hlk90743063"/>
      <w:r>
        <w:rPr>
          <w:rFonts w:ascii="Helvetica Neue" w:hAnsi="Helvetica Neue"/>
          <w:b/>
          <w:sz w:val="22"/>
          <w:szCs w:val="22"/>
        </w:rPr>
        <w:t>salted chocolate pie</w:t>
      </w:r>
    </w:p>
    <w:p w14:paraId="45C1ABE3" w14:textId="77777777" w:rsidR="00BA4FD8" w:rsidRDefault="003973A1" w:rsidP="00BA4FD8">
      <w:pPr>
        <w:ind w:right="270"/>
        <w:jc w:val="right"/>
        <w:rPr>
          <w:rFonts w:ascii="Helvetica Neue" w:hAnsi="Helvetica Neue"/>
          <w:szCs w:val="20"/>
        </w:rPr>
      </w:pPr>
      <w:r>
        <w:rPr>
          <w:rFonts w:ascii="Helvetica Neue" w:hAnsi="Helvetica Neue"/>
          <w:szCs w:val="20"/>
        </w:rPr>
        <w:t>brown butter graham cracker crust</w:t>
      </w:r>
      <w:r w:rsidR="005E57D5">
        <w:rPr>
          <w:rFonts w:ascii="Helvetica Neue" w:hAnsi="Helvetica Neue"/>
          <w:szCs w:val="20"/>
        </w:rPr>
        <w:t>,</w:t>
      </w:r>
      <w:r w:rsidR="002113C4">
        <w:rPr>
          <w:rFonts w:ascii="Helvetica Neue" w:hAnsi="Helvetica Neue"/>
          <w:szCs w:val="20"/>
        </w:rPr>
        <w:t xml:space="preserve"> </w:t>
      </w:r>
    </w:p>
    <w:p w14:paraId="6720CFD1" w14:textId="123CE8F5" w:rsidR="009D5013" w:rsidRDefault="003973A1" w:rsidP="00BA4FD8">
      <w:pPr>
        <w:ind w:right="270"/>
        <w:jc w:val="right"/>
        <w:rPr>
          <w:rFonts w:ascii="Helvetica Neue" w:hAnsi="Helvetica Neue"/>
          <w:szCs w:val="20"/>
        </w:rPr>
      </w:pPr>
      <w:r>
        <w:rPr>
          <w:rFonts w:ascii="Helvetica Neue" w:hAnsi="Helvetica Neue"/>
          <w:szCs w:val="20"/>
        </w:rPr>
        <w:t>burnt cinnamon meringue</w:t>
      </w:r>
    </w:p>
    <w:p w14:paraId="0093B254" w14:textId="77777777" w:rsidR="00900094" w:rsidRPr="001A28E3" w:rsidRDefault="00900094" w:rsidP="00BA4FD8">
      <w:pPr>
        <w:ind w:right="270"/>
        <w:jc w:val="right"/>
        <w:rPr>
          <w:rFonts w:ascii="Helvetica Neue" w:hAnsi="Helvetica Neue"/>
          <w:b/>
          <w:szCs w:val="20"/>
        </w:rPr>
      </w:pPr>
    </w:p>
    <w:bookmarkEnd w:id="0"/>
    <w:p w14:paraId="04126C47" w14:textId="277D973C" w:rsidR="00CF048C" w:rsidRPr="00375EC9" w:rsidRDefault="005F40BC" w:rsidP="00BA19D8">
      <w:pPr>
        <w:ind w:right="270"/>
        <w:jc w:val="right"/>
        <w:rPr>
          <w:rFonts w:ascii="Helvetica Neue" w:hAnsi="Helvetica Neue"/>
          <w:b/>
          <w:sz w:val="22"/>
          <w:szCs w:val="22"/>
        </w:rPr>
      </w:pPr>
      <w:r>
        <w:rPr>
          <w:rFonts w:ascii="Helvetica Neue" w:hAnsi="Helvetica Neue"/>
          <w:b/>
          <w:sz w:val="22"/>
          <w:szCs w:val="22"/>
        </w:rPr>
        <w:t>strawberry rhubarb crumble</w:t>
      </w:r>
    </w:p>
    <w:p w14:paraId="0D907CB7" w14:textId="1E9CC400" w:rsidR="00E32645" w:rsidRPr="005613B3" w:rsidRDefault="005F40BC" w:rsidP="00BA19D8">
      <w:pPr>
        <w:ind w:right="270"/>
        <w:jc w:val="right"/>
        <w:rPr>
          <w:rFonts w:ascii="Helvetica Neue" w:hAnsi="Helvetica Neue" w:cs="Helvetica"/>
          <w:sz w:val="22"/>
          <w:szCs w:val="22"/>
        </w:rPr>
      </w:pPr>
      <w:r>
        <w:rPr>
          <w:rFonts w:ascii="Helvetica Neue" w:hAnsi="Helvetica Neue"/>
          <w:szCs w:val="20"/>
        </w:rPr>
        <w:t>almond crumb, basil ice cream</w:t>
      </w:r>
    </w:p>
    <w:p w14:paraId="0D6BD8B9" w14:textId="77777777" w:rsidR="00A052E2" w:rsidRPr="001A28E3" w:rsidRDefault="00A052E2" w:rsidP="00BA19D8">
      <w:pPr>
        <w:ind w:right="270"/>
        <w:jc w:val="right"/>
        <w:rPr>
          <w:rFonts w:ascii="Helvetica Neue" w:hAnsi="Helvetica Neue" w:cs="Helvetica"/>
          <w:szCs w:val="20"/>
        </w:rPr>
      </w:pPr>
    </w:p>
    <w:p w14:paraId="453646CD" w14:textId="044C60D7" w:rsidR="00C73068" w:rsidRPr="005613B3" w:rsidRDefault="00F76083" w:rsidP="001A28E3">
      <w:pPr>
        <w:ind w:right="270"/>
        <w:jc w:val="right"/>
        <w:rPr>
          <w:rFonts w:ascii="Helvetica Neue" w:hAnsi="Helvetica Neue" w:cs="Helvetica"/>
          <w:b/>
          <w:sz w:val="22"/>
          <w:szCs w:val="22"/>
        </w:rPr>
      </w:pPr>
      <w:r>
        <w:rPr>
          <w:rFonts w:ascii="Helvetica Neue" w:hAnsi="Helvetica Neue" w:cs="Helvetica"/>
          <w:b/>
          <w:sz w:val="22"/>
          <w:szCs w:val="22"/>
        </w:rPr>
        <w:t>butterscotch</w:t>
      </w:r>
      <w:r w:rsidR="00046EB6">
        <w:rPr>
          <w:rFonts w:ascii="Helvetica Neue" w:hAnsi="Helvetica Neue" w:cs="Helvetica"/>
          <w:b/>
          <w:sz w:val="22"/>
          <w:szCs w:val="22"/>
        </w:rPr>
        <w:t xml:space="preserve"> budino</w:t>
      </w:r>
    </w:p>
    <w:p w14:paraId="5F10E26A" w14:textId="699E33C6" w:rsidR="00491EE8" w:rsidRDefault="00046EB6" w:rsidP="00BA19D8">
      <w:pPr>
        <w:ind w:right="270"/>
        <w:jc w:val="right"/>
        <w:rPr>
          <w:rFonts w:ascii="Helvetica Neue" w:hAnsi="Helvetica Neue" w:cs="Helvetica"/>
          <w:szCs w:val="20"/>
        </w:rPr>
      </w:pPr>
      <w:r>
        <w:rPr>
          <w:rFonts w:ascii="Helvetica Neue" w:hAnsi="Helvetica Neue" w:cs="Helvetica"/>
          <w:szCs w:val="20"/>
        </w:rPr>
        <w:t xml:space="preserve">salted rum caramel, sweet cream, </w:t>
      </w:r>
      <w:r w:rsidRPr="00046EB6">
        <w:rPr>
          <w:rFonts w:ascii="Helvetica Neue" w:hAnsi="Helvetica Neue" w:cs="Helvetica"/>
          <w:szCs w:val="20"/>
        </w:rPr>
        <w:t>feuilletine</w:t>
      </w:r>
    </w:p>
    <w:p w14:paraId="619BFFC3" w14:textId="77777777" w:rsidR="006D2385" w:rsidRPr="005613B3" w:rsidRDefault="006D2385" w:rsidP="00BA19D8">
      <w:pPr>
        <w:ind w:right="270"/>
        <w:jc w:val="right"/>
        <w:rPr>
          <w:rFonts w:ascii="Helvetica Neue" w:hAnsi="Helvetica Neue" w:cs="Helvetica"/>
          <w:sz w:val="22"/>
          <w:szCs w:val="22"/>
        </w:rPr>
      </w:pPr>
    </w:p>
    <w:p w14:paraId="49A36E56" w14:textId="102BC15A" w:rsidR="00F10C0A" w:rsidRPr="005613B3" w:rsidRDefault="0032240B" w:rsidP="00BA19D8">
      <w:pPr>
        <w:ind w:right="270"/>
        <w:jc w:val="right"/>
        <w:rPr>
          <w:rFonts w:ascii="Helvetica Neue" w:hAnsi="Helvetica Neue" w:cs="Helvetica"/>
          <w:sz w:val="22"/>
          <w:szCs w:val="22"/>
        </w:rPr>
      </w:pPr>
      <w:r>
        <w:rPr>
          <w:rFonts w:ascii="Helvetica Neue" w:hAnsi="Helvetica Neue" w:cs="Helvetica"/>
          <w:sz w:val="22"/>
          <w:szCs w:val="22"/>
        </w:rPr>
        <w:t>9</w:t>
      </w:r>
      <w:r w:rsidR="00522C10" w:rsidRPr="005613B3">
        <w:rPr>
          <w:rFonts w:ascii="Helvetica Neue" w:hAnsi="Helvetica Neue" w:cs="Calibri"/>
          <w:sz w:val="22"/>
        </w:rPr>
        <w:t>½</w:t>
      </w:r>
    </w:p>
    <w:p w14:paraId="1DCCC1FF" w14:textId="77777777" w:rsidR="00804757" w:rsidRPr="005613B3" w:rsidRDefault="00804757" w:rsidP="00BA19D8">
      <w:pPr>
        <w:ind w:right="270"/>
        <w:jc w:val="right"/>
        <w:rPr>
          <w:rFonts w:ascii="Helvetica Neue" w:hAnsi="Helvetica Neue" w:cs="Helvetica"/>
          <w:sz w:val="22"/>
          <w:szCs w:val="22"/>
        </w:rPr>
      </w:pPr>
    </w:p>
    <w:p w14:paraId="38AFD23A" w14:textId="77777777" w:rsidR="006D2385" w:rsidRPr="005613B3" w:rsidRDefault="006D2385" w:rsidP="00BA19D8">
      <w:pPr>
        <w:ind w:right="270"/>
        <w:jc w:val="right"/>
        <w:rPr>
          <w:rFonts w:ascii="Helvetica Neue" w:hAnsi="Helvetica Neue" w:cs="Helvetica"/>
          <w:sz w:val="22"/>
          <w:szCs w:val="22"/>
        </w:rPr>
      </w:pPr>
    </w:p>
    <w:p w14:paraId="7DB67B5B" w14:textId="77777777" w:rsidR="00F10C0A" w:rsidRPr="005613B3" w:rsidRDefault="00804757" w:rsidP="00BA19D8">
      <w:pPr>
        <w:ind w:right="270"/>
        <w:jc w:val="right"/>
        <w:rPr>
          <w:rFonts w:ascii="Helvetica Neue" w:hAnsi="Helvetica Neue"/>
          <w:b/>
          <w:sz w:val="22"/>
          <w:szCs w:val="22"/>
        </w:rPr>
      </w:pPr>
      <w:r w:rsidRPr="005613B3">
        <w:rPr>
          <w:rFonts w:ascii="Helvetica Neue" w:hAnsi="Helvetica Neue" w:cs="Helvetica"/>
          <w:b/>
          <w:sz w:val="22"/>
          <w:szCs w:val="22"/>
        </w:rPr>
        <w:t>sorbet</w:t>
      </w:r>
      <w:r w:rsidR="006300E0" w:rsidRPr="005613B3">
        <w:rPr>
          <w:rFonts w:ascii="Helvetica Neue" w:hAnsi="Helvetica Neue" w:cs="Helvetica"/>
          <w:b/>
          <w:sz w:val="22"/>
          <w:szCs w:val="22"/>
        </w:rPr>
        <w:t>, changing daily</w:t>
      </w:r>
    </w:p>
    <w:p w14:paraId="5CA76045" w14:textId="77777777" w:rsidR="00804757" w:rsidRPr="005613B3" w:rsidRDefault="00804757" w:rsidP="00BA19D8">
      <w:pPr>
        <w:ind w:right="270"/>
        <w:jc w:val="right"/>
        <w:rPr>
          <w:rFonts w:ascii="Helvetica Neue" w:hAnsi="Helvetica Neue"/>
          <w:sz w:val="22"/>
          <w:szCs w:val="22"/>
        </w:rPr>
      </w:pPr>
    </w:p>
    <w:p w14:paraId="1C252DFB" w14:textId="53D97650" w:rsidR="00804757" w:rsidRPr="005613B3" w:rsidRDefault="0032240B" w:rsidP="00BA19D8">
      <w:pPr>
        <w:ind w:right="270"/>
        <w:jc w:val="right"/>
        <w:rPr>
          <w:rFonts w:ascii="Helvetica Neue" w:hAnsi="Helvetica Neue"/>
          <w:sz w:val="22"/>
          <w:szCs w:val="22"/>
        </w:rPr>
      </w:pPr>
      <w:r>
        <w:rPr>
          <w:rFonts w:ascii="Helvetica Neue" w:hAnsi="Helvetica Neue"/>
          <w:sz w:val="22"/>
          <w:szCs w:val="22"/>
        </w:rPr>
        <w:t>6</w:t>
      </w:r>
    </w:p>
    <w:p w14:paraId="5961B3C6" w14:textId="77777777" w:rsidR="00957438" w:rsidRDefault="00957438" w:rsidP="00BA19D8">
      <w:pPr>
        <w:ind w:right="270"/>
        <w:rPr>
          <w:rFonts w:ascii="American Typewriter Std Med" w:hAnsi="American Typewriter Std Med"/>
          <w:sz w:val="22"/>
          <w:szCs w:val="22"/>
        </w:rPr>
      </w:pPr>
    </w:p>
    <w:p w14:paraId="43BB3993" w14:textId="77777777" w:rsidR="001C7FD7" w:rsidRDefault="001C7FD7" w:rsidP="00BA19D8">
      <w:pPr>
        <w:ind w:right="270"/>
        <w:rPr>
          <w:rFonts w:ascii="American Typewriter Std Med" w:hAnsi="American Typewriter Std Med"/>
          <w:sz w:val="22"/>
          <w:szCs w:val="22"/>
        </w:rPr>
      </w:pPr>
    </w:p>
    <w:p w14:paraId="1034519B" w14:textId="77777777" w:rsidR="001C7FD7" w:rsidRDefault="001C7FD7" w:rsidP="00BA19D8">
      <w:pPr>
        <w:ind w:right="270"/>
        <w:rPr>
          <w:rFonts w:ascii="American Typewriter Std Med" w:hAnsi="American Typewriter Std Med"/>
          <w:sz w:val="22"/>
          <w:szCs w:val="22"/>
        </w:rPr>
      </w:pPr>
    </w:p>
    <w:p w14:paraId="16C1F19D" w14:textId="77777777" w:rsidR="001C7FD7" w:rsidRPr="004C2983" w:rsidRDefault="001C7FD7" w:rsidP="00BA19D8">
      <w:pPr>
        <w:ind w:right="270"/>
        <w:rPr>
          <w:rFonts w:ascii="American Typewriter Std Med" w:hAnsi="American Typewriter Std Med"/>
          <w:sz w:val="22"/>
          <w:szCs w:val="22"/>
        </w:rPr>
      </w:pPr>
    </w:p>
    <w:p w14:paraId="143A989C" w14:textId="77777777" w:rsidR="00C73068" w:rsidRPr="004C2983" w:rsidRDefault="00C73068" w:rsidP="006B616D">
      <w:pPr>
        <w:rPr>
          <w:rFonts w:ascii="American Typewriter Std Med" w:hAnsi="American Typewriter Std Med"/>
          <w:sz w:val="24"/>
        </w:rPr>
      </w:pPr>
    </w:p>
    <w:p w14:paraId="6C85F615" w14:textId="77777777" w:rsidR="006A1D9C" w:rsidRDefault="006A1D9C" w:rsidP="006B616D">
      <w:pPr>
        <w:rPr>
          <w:sz w:val="24"/>
        </w:rPr>
      </w:pPr>
    </w:p>
    <w:p w14:paraId="575B3E7D" w14:textId="26642FAE" w:rsidR="00664480" w:rsidRPr="005613B3" w:rsidRDefault="009378B5" w:rsidP="006B616D">
      <w:pPr>
        <w:rPr>
          <w:rFonts w:ascii="American Typewriter Condensed" w:hAnsi="American Typewriter Condensed"/>
          <w:sz w:val="32"/>
          <w:szCs w:val="32"/>
        </w:rPr>
      </w:pPr>
      <w:r w:rsidRPr="005613B3">
        <w:rPr>
          <w:rFonts w:ascii="American Typewriter Condensed" w:hAnsi="American Typewriter Condensed"/>
          <w:sz w:val="32"/>
          <w:szCs w:val="32"/>
        </w:rPr>
        <w:lastRenderedPageBreak/>
        <w:t>the Pullman</w:t>
      </w:r>
    </w:p>
    <w:p w14:paraId="6279383F" w14:textId="77777777" w:rsidR="006B616D" w:rsidRPr="005613B3" w:rsidRDefault="006B616D" w:rsidP="00664480">
      <w:pPr>
        <w:pStyle w:val="Normal11pt"/>
        <w:jc w:val="left"/>
        <w:rPr>
          <w:rFonts w:ascii="American Typewriter Condensed" w:hAnsi="American Typewriter Condensed"/>
          <w:sz w:val="26"/>
          <w:szCs w:val="26"/>
        </w:rPr>
      </w:pPr>
    </w:p>
    <w:p w14:paraId="5F6FA5DF" w14:textId="77777777" w:rsidR="0070608D" w:rsidRPr="005613B3" w:rsidRDefault="0070608D" w:rsidP="00664480">
      <w:pPr>
        <w:pStyle w:val="Normal11pt"/>
        <w:jc w:val="left"/>
        <w:rPr>
          <w:rFonts w:ascii="American Typewriter Condensed" w:hAnsi="American Typewriter Condensed"/>
          <w:sz w:val="26"/>
          <w:szCs w:val="26"/>
        </w:rPr>
      </w:pPr>
    </w:p>
    <w:p w14:paraId="593B45CF" w14:textId="77777777" w:rsidR="0070608D" w:rsidRPr="005613B3" w:rsidRDefault="0070608D" w:rsidP="00664480">
      <w:pPr>
        <w:pStyle w:val="Normal11pt"/>
        <w:jc w:val="left"/>
        <w:rPr>
          <w:rFonts w:ascii="American Typewriter Condensed" w:hAnsi="American Typewriter Condensed"/>
          <w:sz w:val="26"/>
          <w:szCs w:val="26"/>
        </w:rPr>
      </w:pPr>
    </w:p>
    <w:p w14:paraId="51F20252" w14:textId="5FC20FA6" w:rsidR="00664480" w:rsidRPr="005613B3" w:rsidRDefault="00664480" w:rsidP="00664480">
      <w:pPr>
        <w:pStyle w:val="Normal11pt"/>
        <w:jc w:val="left"/>
        <w:rPr>
          <w:rFonts w:ascii="American Typewriter Condensed" w:hAnsi="American Typewriter Condensed"/>
        </w:rPr>
      </w:pPr>
      <w:r w:rsidRPr="005613B3">
        <w:rPr>
          <w:rFonts w:ascii="American Typewriter Condensed" w:hAnsi="American Typewriter Condensed"/>
          <w:sz w:val="26"/>
          <w:szCs w:val="26"/>
        </w:rPr>
        <w:t>[booze]</w:t>
      </w:r>
    </w:p>
    <w:p w14:paraId="4C4FE1C0" w14:textId="77777777" w:rsidR="00F10C0A" w:rsidRPr="00E839A0" w:rsidRDefault="00F10C0A" w:rsidP="004A370C">
      <w:pPr>
        <w:rPr>
          <w:rFonts w:ascii="Arial" w:hAnsi="Arial" w:cs="Arial"/>
          <w:sz w:val="24"/>
        </w:rPr>
      </w:pPr>
      <w:r w:rsidRPr="009D47DD">
        <w:rPr>
          <w:rFonts w:cs="Helvetica"/>
          <w:sz w:val="24"/>
        </w:rPr>
        <w:tab/>
      </w:r>
      <w:r w:rsidRPr="00E839A0">
        <w:rPr>
          <w:rFonts w:ascii="Arial" w:hAnsi="Arial" w:cs="Arial"/>
          <w:sz w:val="24"/>
        </w:rPr>
        <w:tab/>
      </w:r>
    </w:p>
    <w:p w14:paraId="2F94540C" w14:textId="2A203E97" w:rsidR="00664480" w:rsidRPr="000623D3" w:rsidRDefault="004B0E26" w:rsidP="004D4A96">
      <w:pPr>
        <w:pStyle w:val="Normal11pt"/>
        <w:ind w:left="1080"/>
        <w:jc w:val="left"/>
        <w:rPr>
          <w:rFonts w:ascii="Helvetica Neue" w:hAnsi="Helvetica Neue" w:cs="Arial"/>
        </w:rPr>
      </w:pPr>
      <w:r w:rsidRPr="000623D3">
        <w:rPr>
          <w:rFonts w:ascii="Helvetica Neue" w:hAnsi="Helvetica Neue" w:cs="Arial"/>
        </w:rPr>
        <w:t xml:space="preserve">zarri </w:t>
      </w:r>
      <w:r w:rsidR="00664480" w:rsidRPr="000623D3">
        <w:rPr>
          <w:rFonts w:ascii="Helvetica Neue" w:hAnsi="Helvetica Neue" w:cs="Arial"/>
        </w:rPr>
        <w:t>amaro</w:t>
      </w:r>
      <w:r w:rsidR="00664480" w:rsidRPr="000623D3">
        <w:rPr>
          <w:rFonts w:ascii="Helvetica Neue" w:hAnsi="Helvetica Neue" w:cs="Arial"/>
        </w:rPr>
        <w:tab/>
      </w:r>
      <w:r w:rsidR="00664480" w:rsidRPr="000623D3">
        <w:rPr>
          <w:rFonts w:ascii="Helvetica Neue" w:hAnsi="Helvetica Neue" w:cs="Arial"/>
        </w:rPr>
        <w:tab/>
      </w:r>
      <w:r w:rsidR="004D4A96" w:rsidRPr="000623D3">
        <w:rPr>
          <w:rFonts w:ascii="Helvetica Neue" w:hAnsi="Helvetica Neue" w:cs="Arial"/>
        </w:rPr>
        <w:tab/>
      </w:r>
      <w:r w:rsidRPr="000623D3">
        <w:rPr>
          <w:rFonts w:ascii="Helvetica Neue" w:hAnsi="Helvetica Neue" w:cs="Arial"/>
        </w:rPr>
        <w:t>12</w:t>
      </w:r>
      <w:r w:rsidR="00522C10" w:rsidRPr="000623D3">
        <w:rPr>
          <w:rFonts w:ascii="Helvetica Neue" w:hAnsi="Helvetica Neue" w:cs="Arial"/>
        </w:rPr>
        <w:t>½</w:t>
      </w:r>
    </w:p>
    <w:p w14:paraId="68692D45" w14:textId="320DF4C8" w:rsidR="00664480" w:rsidRPr="000623D3" w:rsidRDefault="00664480" w:rsidP="004D4A96">
      <w:pPr>
        <w:pStyle w:val="Normal11pt"/>
        <w:ind w:left="1080"/>
        <w:jc w:val="left"/>
        <w:rPr>
          <w:rFonts w:ascii="Helvetica Neue" w:hAnsi="Helvetica Neue" w:cs="Arial"/>
        </w:rPr>
      </w:pPr>
      <w:r w:rsidRPr="000623D3">
        <w:rPr>
          <w:rFonts w:ascii="Helvetica Neue" w:hAnsi="Helvetica Neue" w:cs="Arial"/>
        </w:rPr>
        <w:t>coffee liqueur</w:t>
      </w:r>
      <w:r w:rsidRPr="000623D3">
        <w:rPr>
          <w:rFonts w:ascii="Helvetica Neue" w:hAnsi="Helvetica Neue" w:cs="Arial"/>
        </w:rPr>
        <w:tab/>
      </w:r>
      <w:r w:rsidRPr="000623D3">
        <w:rPr>
          <w:rFonts w:ascii="Helvetica Neue" w:hAnsi="Helvetica Neue" w:cs="Arial"/>
        </w:rPr>
        <w:tab/>
      </w:r>
      <w:r w:rsidR="004D4A96" w:rsidRPr="000623D3">
        <w:rPr>
          <w:rFonts w:ascii="Helvetica Neue" w:hAnsi="Helvetica Neue" w:cs="Arial"/>
        </w:rPr>
        <w:tab/>
      </w:r>
      <w:r w:rsidRPr="000623D3">
        <w:rPr>
          <w:rFonts w:ascii="Helvetica Neue" w:hAnsi="Helvetica Neue" w:cs="Arial"/>
        </w:rPr>
        <w:t>7</w:t>
      </w:r>
      <w:r w:rsidR="00522C10" w:rsidRPr="000623D3">
        <w:rPr>
          <w:rFonts w:ascii="Helvetica Neue" w:hAnsi="Helvetica Neue" w:cs="Arial"/>
        </w:rPr>
        <w:t>½</w:t>
      </w:r>
    </w:p>
    <w:p w14:paraId="25FA92E6" w14:textId="184372CC" w:rsidR="00664480" w:rsidRPr="000623D3" w:rsidRDefault="007706E8" w:rsidP="004D4A96">
      <w:pPr>
        <w:pStyle w:val="Normal11pt"/>
        <w:ind w:left="1080"/>
        <w:jc w:val="left"/>
        <w:rPr>
          <w:rFonts w:ascii="Helvetica Neue" w:hAnsi="Helvetica Neue" w:cs="Arial"/>
        </w:rPr>
      </w:pPr>
      <w:r w:rsidRPr="000623D3">
        <w:rPr>
          <w:rFonts w:ascii="Helvetica Neue" w:hAnsi="Helvetica Neue" w:cs="Arial"/>
        </w:rPr>
        <w:t>courvoisier</w:t>
      </w:r>
      <w:r w:rsidR="00C12BBE" w:rsidRPr="000623D3">
        <w:rPr>
          <w:rFonts w:ascii="Helvetica Neue" w:hAnsi="Helvetica Neue" w:cs="Arial"/>
        </w:rPr>
        <w:t xml:space="preserve"> vs</w:t>
      </w:r>
      <w:r w:rsidR="000A243F" w:rsidRPr="000623D3">
        <w:rPr>
          <w:rFonts w:ascii="Helvetica Neue" w:hAnsi="Helvetica Neue" w:cs="Arial"/>
        </w:rPr>
        <w:t xml:space="preserve"> </w:t>
      </w:r>
      <w:r w:rsidR="00664480" w:rsidRPr="000623D3">
        <w:rPr>
          <w:rFonts w:ascii="Helvetica Neue" w:hAnsi="Helvetica Neue" w:cs="Arial"/>
        </w:rPr>
        <w:tab/>
      </w:r>
      <w:r w:rsidR="00420785" w:rsidRPr="000623D3">
        <w:rPr>
          <w:rFonts w:ascii="Helvetica Neue" w:hAnsi="Helvetica Neue" w:cs="Arial"/>
        </w:rPr>
        <w:tab/>
      </w:r>
      <w:r w:rsidR="00664480" w:rsidRPr="000623D3">
        <w:rPr>
          <w:rFonts w:ascii="Helvetica Neue" w:hAnsi="Helvetica Neue" w:cs="Arial"/>
        </w:rPr>
        <w:tab/>
      </w:r>
      <w:r w:rsidR="00BF2920" w:rsidRPr="000623D3">
        <w:rPr>
          <w:rFonts w:ascii="Helvetica Neue" w:hAnsi="Helvetica Neue" w:cs="Arial"/>
        </w:rPr>
        <w:t>7</w:t>
      </w:r>
      <w:r w:rsidR="00522C10" w:rsidRPr="000623D3">
        <w:rPr>
          <w:rFonts w:ascii="Helvetica Neue" w:hAnsi="Helvetica Neue" w:cs="Arial"/>
        </w:rPr>
        <w:t>½</w:t>
      </w:r>
    </w:p>
    <w:p w14:paraId="763429B4" w14:textId="1F0F223E" w:rsidR="00332558" w:rsidRPr="000623D3" w:rsidRDefault="00CB0023" w:rsidP="004D4A96">
      <w:pPr>
        <w:pStyle w:val="Normal11pt"/>
        <w:ind w:left="1080"/>
        <w:jc w:val="left"/>
        <w:rPr>
          <w:rFonts w:ascii="Helvetica Neue" w:hAnsi="Helvetica Neue" w:cs="Arial"/>
        </w:rPr>
      </w:pPr>
      <w:r w:rsidRPr="000623D3">
        <w:rPr>
          <w:rFonts w:ascii="Helvetica Neue" w:hAnsi="Helvetica Neue" w:cs="Arial"/>
        </w:rPr>
        <w:t xml:space="preserve">midnight </w:t>
      </w:r>
      <w:r w:rsidR="006350F2" w:rsidRPr="000623D3">
        <w:rPr>
          <w:rFonts w:ascii="Helvetica Neue" w:hAnsi="Helvetica Neue" w:cs="Arial"/>
        </w:rPr>
        <w:t xml:space="preserve">express espresso </w:t>
      </w:r>
      <w:r w:rsidR="000623D3">
        <w:rPr>
          <w:rFonts w:ascii="Helvetica Neue" w:hAnsi="Helvetica Neue" w:cs="Arial"/>
        </w:rPr>
        <w:tab/>
        <w:t>8</w:t>
      </w:r>
    </w:p>
    <w:p w14:paraId="3C74BEE9" w14:textId="1F4E7ED7" w:rsidR="00664480" w:rsidRPr="000623D3" w:rsidRDefault="00664480" w:rsidP="004D4A96">
      <w:pPr>
        <w:pStyle w:val="Normal11pt"/>
        <w:ind w:left="1080"/>
        <w:jc w:val="left"/>
        <w:rPr>
          <w:rFonts w:ascii="Helvetica Neue" w:hAnsi="Helvetica Neue" w:cs="Arial"/>
        </w:rPr>
      </w:pPr>
      <w:r w:rsidRPr="000623D3">
        <w:rPr>
          <w:rFonts w:ascii="Helvetica Neue" w:hAnsi="Helvetica Neue" w:cs="Arial"/>
        </w:rPr>
        <w:t>frangelico</w:t>
      </w:r>
      <w:r w:rsidRPr="000623D3">
        <w:rPr>
          <w:rFonts w:ascii="Helvetica Neue" w:hAnsi="Helvetica Neue" w:cs="Arial"/>
        </w:rPr>
        <w:tab/>
      </w:r>
      <w:r w:rsidRPr="000623D3">
        <w:rPr>
          <w:rFonts w:ascii="Helvetica Neue" w:hAnsi="Helvetica Neue" w:cs="Arial"/>
        </w:rPr>
        <w:tab/>
      </w:r>
      <w:r w:rsidRPr="000623D3">
        <w:rPr>
          <w:rFonts w:ascii="Helvetica Neue" w:hAnsi="Helvetica Neue" w:cs="Arial"/>
        </w:rPr>
        <w:tab/>
      </w:r>
      <w:r w:rsidR="004D4A96" w:rsidRPr="000623D3">
        <w:rPr>
          <w:rFonts w:ascii="Helvetica Neue" w:hAnsi="Helvetica Neue" w:cs="Arial"/>
        </w:rPr>
        <w:tab/>
      </w:r>
      <w:r w:rsidRPr="000623D3">
        <w:rPr>
          <w:rFonts w:ascii="Helvetica Neue" w:hAnsi="Helvetica Neue" w:cs="Arial"/>
        </w:rPr>
        <w:t>9</w:t>
      </w:r>
      <w:r w:rsidR="00522C10" w:rsidRPr="000623D3">
        <w:rPr>
          <w:rFonts w:ascii="Helvetica Neue" w:hAnsi="Helvetica Neue" w:cs="Arial"/>
        </w:rPr>
        <w:t>½</w:t>
      </w:r>
    </w:p>
    <w:p w14:paraId="65CCC576" w14:textId="2164BA6D" w:rsidR="00F10C0A" w:rsidRPr="000623D3" w:rsidRDefault="004A370C" w:rsidP="004D4A96">
      <w:pPr>
        <w:pStyle w:val="Normal11pt"/>
        <w:ind w:left="1080"/>
        <w:jc w:val="left"/>
        <w:rPr>
          <w:rFonts w:ascii="Helvetica Neue" w:hAnsi="Helvetica Neue" w:cs="Arial"/>
        </w:rPr>
      </w:pPr>
      <w:r w:rsidRPr="000623D3">
        <w:rPr>
          <w:rFonts w:ascii="Helvetica Neue" w:hAnsi="Helvetica Neue" w:cs="Arial"/>
        </w:rPr>
        <w:t>g</w:t>
      </w:r>
      <w:r w:rsidR="00FC5A34" w:rsidRPr="000623D3">
        <w:rPr>
          <w:rFonts w:ascii="Helvetica Neue" w:hAnsi="Helvetica Neue" w:cs="Arial"/>
        </w:rPr>
        <w:t xml:space="preserve">rand </w:t>
      </w:r>
      <w:r w:rsidRPr="000623D3">
        <w:rPr>
          <w:rFonts w:ascii="Helvetica Neue" w:hAnsi="Helvetica Neue" w:cs="Arial"/>
        </w:rPr>
        <w:t>m</w:t>
      </w:r>
      <w:r w:rsidR="00FC5A34" w:rsidRPr="000623D3">
        <w:rPr>
          <w:rFonts w:ascii="Helvetica Neue" w:hAnsi="Helvetica Neue" w:cs="Arial"/>
        </w:rPr>
        <w:t>arnier</w:t>
      </w:r>
      <w:r w:rsidRPr="000623D3">
        <w:rPr>
          <w:rFonts w:ascii="Helvetica Neue" w:hAnsi="Helvetica Neue" w:cs="Arial"/>
        </w:rPr>
        <w:tab/>
      </w:r>
      <w:r w:rsidR="00B1793B" w:rsidRPr="000623D3">
        <w:rPr>
          <w:rFonts w:ascii="Helvetica Neue" w:hAnsi="Helvetica Neue" w:cs="Arial"/>
        </w:rPr>
        <w:tab/>
      </w:r>
      <w:r w:rsidR="004D4A96" w:rsidRPr="000623D3">
        <w:rPr>
          <w:rFonts w:ascii="Helvetica Neue" w:hAnsi="Helvetica Neue" w:cs="Arial"/>
        </w:rPr>
        <w:tab/>
      </w:r>
      <w:r w:rsidR="009378B5" w:rsidRPr="000623D3">
        <w:rPr>
          <w:rFonts w:ascii="Helvetica Neue" w:hAnsi="Helvetica Neue" w:cs="Arial"/>
        </w:rPr>
        <w:t>11</w:t>
      </w:r>
      <w:r w:rsidR="00522C10" w:rsidRPr="000623D3">
        <w:rPr>
          <w:rFonts w:ascii="Helvetica Neue" w:hAnsi="Helvetica Neue" w:cs="Arial"/>
        </w:rPr>
        <w:t>½</w:t>
      </w:r>
    </w:p>
    <w:p w14:paraId="4AC89A53" w14:textId="0CD541D7" w:rsidR="004C0B13" w:rsidRPr="000623D3" w:rsidRDefault="004A370C" w:rsidP="004C0B13">
      <w:pPr>
        <w:pStyle w:val="Normal11pt"/>
        <w:ind w:left="1080"/>
        <w:jc w:val="left"/>
        <w:rPr>
          <w:rFonts w:ascii="Helvetica Neue" w:hAnsi="Helvetica Neue" w:cs="Arial"/>
        </w:rPr>
      </w:pPr>
      <w:r w:rsidRPr="000623D3">
        <w:rPr>
          <w:rFonts w:ascii="Helvetica Neue" w:hAnsi="Helvetica Neue" w:cs="Arial"/>
        </w:rPr>
        <w:t>i</w:t>
      </w:r>
      <w:r w:rsidR="00F10C0A" w:rsidRPr="000623D3">
        <w:rPr>
          <w:rFonts w:ascii="Helvetica Neue" w:hAnsi="Helvetica Neue" w:cs="Arial"/>
        </w:rPr>
        <w:t xml:space="preserve">rish </w:t>
      </w:r>
      <w:r w:rsidRPr="000623D3">
        <w:rPr>
          <w:rFonts w:ascii="Helvetica Neue" w:hAnsi="Helvetica Neue" w:cs="Arial"/>
        </w:rPr>
        <w:t>c</w:t>
      </w:r>
      <w:r w:rsidR="00F10C0A" w:rsidRPr="000623D3">
        <w:rPr>
          <w:rFonts w:ascii="Helvetica Neue" w:hAnsi="Helvetica Neue" w:cs="Arial"/>
        </w:rPr>
        <w:t>ream</w:t>
      </w:r>
      <w:r w:rsidR="00B1793B" w:rsidRPr="000623D3">
        <w:rPr>
          <w:rFonts w:ascii="Helvetica Neue" w:hAnsi="Helvetica Neue" w:cs="Arial"/>
        </w:rPr>
        <w:tab/>
      </w:r>
      <w:r w:rsidR="00B1793B" w:rsidRPr="000623D3">
        <w:rPr>
          <w:rFonts w:ascii="Helvetica Neue" w:hAnsi="Helvetica Neue" w:cs="Arial"/>
        </w:rPr>
        <w:tab/>
      </w:r>
      <w:r w:rsidR="004D4A96" w:rsidRPr="000623D3">
        <w:rPr>
          <w:rFonts w:ascii="Helvetica Neue" w:hAnsi="Helvetica Neue" w:cs="Arial"/>
        </w:rPr>
        <w:tab/>
      </w:r>
      <w:r w:rsidR="00F10C0A" w:rsidRPr="000623D3">
        <w:rPr>
          <w:rFonts w:ascii="Helvetica Neue" w:hAnsi="Helvetica Neue" w:cs="Arial"/>
        </w:rPr>
        <w:t>7</w:t>
      </w:r>
      <w:r w:rsidR="00522C10" w:rsidRPr="000623D3">
        <w:rPr>
          <w:rFonts w:ascii="Helvetica Neue" w:hAnsi="Helvetica Neue" w:cs="Arial"/>
        </w:rPr>
        <w:t>½</w:t>
      </w:r>
    </w:p>
    <w:p w14:paraId="3951F9B8" w14:textId="18E5D3C0" w:rsidR="004C0B13" w:rsidRPr="000623D3" w:rsidRDefault="004C0B13" w:rsidP="00036D21">
      <w:pPr>
        <w:pStyle w:val="Normal11pt"/>
        <w:ind w:left="1080"/>
        <w:jc w:val="left"/>
        <w:rPr>
          <w:rFonts w:ascii="Helvetica Neue" w:hAnsi="Helvetica Neue" w:cs="Arial"/>
        </w:rPr>
      </w:pPr>
      <w:r w:rsidRPr="000623D3">
        <w:rPr>
          <w:rFonts w:ascii="Helvetica Neue" w:hAnsi="Helvetica Neue" w:cs="Arial"/>
        </w:rPr>
        <w:t>blo liquor</w:t>
      </w:r>
      <w:r w:rsidRPr="000623D3">
        <w:rPr>
          <w:rFonts w:ascii="Helvetica Neue" w:hAnsi="Helvetica Neue" w:cs="Arial"/>
        </w:rPr>
        <w:tab/>
      </w:r>
      <w:r w:rsidRPr="000623D3">
        <w:rPr>
          <w:rFonts w:ascii="Helvetica Neue" w:hAnsi="Helvetica Neue" w:cs="Arial"/>
        </w:rPr>
        <w:tab/>
      </w:r>
      <w:r w:rsidRPr="000623D3">
        <w:rPr>
          <w:rFonts w:ascii="Helvetica Neue" w:hAnsi="Helvetica Neue" w:cs="Arial"/>
        </w:rPr>
        <w:tab/>
      </w:r>
      <w:r w:rsidRPr="000623D3">
        <w:rPr>
          <w:rFonts w:ascii="Helvetica Neue" w:hAnsi="Helvetica Neue" w:cs="Arial"/>
        </w:rPr>
        <w:tab/>
        <w:t>8</w:t>
      </w:r>
    </w:p>
    <w:p w14:paraId="3A378714" w14:textId="77777777" w:rsidR="000A243F" w:rsidRPr="000623D3" w:rsidRDefault="000A243F" w:rsidP="00036D21">
      <w:pPr>
        <w:pStyle w:val="Normal11pt"/>
        <w:ind w:left="1080"/>
        <w:jc w:val="left"/>
        <w:rPr>
          <w:rFonts w:ascii="Helvetica Neue" w:hAnsi="Helvetica Neue" w:cs="Arial"/>
        </w:rPr>
      </w:pPr>
      <w:r w:rsidRPr="000623D3">
        <w:rPr>
          <w:rFonts w:ascii="Helvetica Neue" w:hAnsi="Helvetica Neue" w:cs="Arial"/>
        </w:rPr>
        <w:t>peach st aged brandy</w:t>
      </w:r>
      <w:r w:rsidRPr="000623D3">
        <w:rPr>
          <w:rFonts w:ascii="Helvetica Neue" w:hAnsi="Helvetica Neue" w:cs="Arial"/>
        </w:rPr>
        <w:tab/>
      </w:r>
      <w:r w:rsidRPr="000623D3">
        <w:rPr>
          <w:rFonts w:ascii="Helvetica Neue" w:hAnsi="Helvetica Neue" w:cs="Arial"/>
        </w:rPr>
        <w:tab/>
        <w:t>12½</w:t>
      </w:r>
    </w:p>
    <w:p w14:paraId="5D1077F1" w14:textId="257FCC64" w:rsidR="000A243F" w:rsidRPr="000623D3" w:rsidRDefault="000A243F" w:rsidP="00036D21">
      <w:pPr>
        <w:pStyle w:val="Normal11pt"/>
        <w:ind w:left="1080"/>
        <w:jc w:val="left"/>
        <w:rPr>
          <w:rFonts w:ascii="Helvetica Neue" w:hAnsi="Helvetica Neue" w:cs="Arial"/>
        </w:rPr>
      </w:pPr>
      <w:r w:rsidRPr="000623D3">
        <w:rPr>
          <w:rFonts w:ascii="Helvetica Neue" w:hAnsi="Helvetica Neue" w:cs="Arial"/>
        </w:rPr>
        <w:t xml:space="preserve">diplomatico reserve rum   </w:t>
      </w:r>
      <w:r w:rsidRPr="000623D3">
        <w:rPr>
          <w:rFonts w:ascii="Helvetica Neue" w:hAnsi="Helvetica Neue" w:cs="Arial"/>
        </w:rPr>
        <w:tab/>
        <w:t>11½</w:t>
      </w:r>
    </w:p>
    <w:p w14:paraId="4C29F436" w14:textId="5980E274" w:rsidR="00C12BBE" w:rsidRPr="000623D3" w:rsidRDefault="00C12BBE" w:rsidP="00036D21">
      <w:pPr>
        <w:pStyle w:val="Normal11pt"/>
        <w:ind w:left="1080"/>
        <w:jc w:val="left"/>
        <w:rPr>
          <w:rFonts w:ascii="Helvetica Neue" w:hAnsi="Helvetica Neue" w:cs="Arial"/>
        </w:rPr>
      </w:pPr>
      <w:r w:rsidRPr="000623D3">
        <w:rPr>
          <w:rFonts w:ascii="Helvetica Neue" w:hAnsi="Helvetica Neue" w:cs="Arial"/>
        </w:rPr>
        <w:t>raynal vsop</w:t>
      </w:r>
      <w:r w:rsidRPr="000623D3">
        <w:rPr>
          <w:rFonts w:ascii="Helvetica Neue" w:hAnsi="Helvetica Neue" w:cs="Arial"/>
        </w:rPr>
        <w:tab/>
      </w:r>
      <w:r w:rsidRPr="000623D3">
        <w:rPr>
          <w:rFonts w:ascii="Helvetica Neue" w:hAnsi="Helvetica Neue" w:cs="Arial"/>
        </w:rPr>
        <w:tab/>
      </w:r>
      <w:r w:rsidRPr="000623D3">
        <w:rPr>
          <w:rFonts w:ascii="Helvetica Neue" w:hAnsi="Helvetica Neue" w:cs="Arial"/>
        </w:rPr>
        <w:tab/>
        <w:t xml:space="preserve">6½ </w:t>
      </w:r>
    </w:p>
    <w:p w14:paraId="136AE3F4" w14:textId="77777777" w:rsidR="004A370C" w:rsidRPr="000623D3" w:rsidRDefault="004A370C" w:rsidP="004A370C">
      <w:pPr>
        <w:pStyle w:val="Normal11pt"/>
        <w:jc w:val="left"/>
        <w:rPr>
          <w:rFonts w:ascii="Helvetica Neue" w:hAnsi="Helvetica Neue" w:cs="Arial"/>
        </w:rPr>
      </w:pPr>
    </w:p>
    <w:p w14:paraId="445E4202" w14:textId="77777777" w:rsidR="000A243F" w:rsidRPr="000623D3" w:rsidRDefault="000A243F" w:rsidP="004A370C">
      <w:pPr>
        <w:pStyle w:val="Normal11pt"/>
        <w:jc w:val="left"/>
        <w:rPr>
          <w:rFonts w:ascii="Arial" w:hAnsi="Arial" w:cs="Arial"/>
        </w:rPr>
      </w:pPr>
    </w:p>
    <w:p w14:paraId="06B7CADB" w14:textId="77777777" w:rsidR="00F10C0A" w:rsidRPr="000623D3" w:rsidRDefault="00F10C0A" w:rsidP="00BA58A9">
      <w:pPr>
        <w:pStyle w:val="Normal11pt"/>
      </w:pPr>
    </w:p>
    <w:p w14:paraId="53EDE469" w14:textId="464E1BF9" w:rsidR="00F10C0A" w:rsidRPr="000623D3" w:rsidRDefault="004A370C" w:rsidP="004A370C">
      <w:pPr>
        <w:pStyle w:val="Normal11pt"/>
        <w:jc w:val="left"/>
        <w:rPr>
          <w:rFonts w:ascii="American Typewriter Condensed" w:hAnsi="American Typewriter Condensed"/>
        </w:rPr>
      </w:pPr>
      <w:r w:rsidRPr="000623D3">
        <w:rPr>
          <w:rFonts w:ascii="American Typewriter Condensed" w:hAnsi="American Typewriter Condensed"/>
          <w:sz w:val="26"/>
          <w:szCs w:val="26"/>
        </w:rPr>
        <w:t>[</w:t>
      </w:r>
      <w:r w:rsidR="005613B3" w:rsidRPr="000623D3">
        <w:rPr>
          <w:rFonts w:ascii="American Typewriter Condensed" w:hAnsi="American Typewriter Condensed"/>
          <w:sz w:val="26"/>
          <w:szCs w:val="26"/>
        </w:rPr>
        <w:t>sweet</w:t>
      </w:r>
      <w:r w:rsidRPr="000623D3">
        <w:rPr>
          <w:rFonts w:ascii="American Typewriter Condensed" w:hAnsi="American Typewriter Condensed"/>
          <w:sz w:val="26"/>
          <w:szCs w:val="26"/>
        </w:rPr>
        <w:t>]</w:t>
      </w:r>
    </w:p>
    <w:p w14:paraId="68607A77" w14:textId="77777777" w:rsidR="004A370C" w:rsidRPr="000623D3" w:rsidRDefault="004A370C" w:rsidP="00401BC0">
      <w:pPr>
        <w:pStyle w:val="Normal11pt"/>
        <w:rPr>
          <w:rFonts w:ascii="Arial" w:hAnsi="Arial" w:cs="Arial"/>
        </w:rPr>
      </w:pPr>
    </w:p>
    <w:p w14:paraId="3B4DCFAE" w14:textId="7D81D5D6" w:rsidR="006263A4" w:rsidRPr="000623D3" w:rsidRDefault="007706E8" w:rsidP="004D4A96">
      <w:pPr>
        <w:pStyle w:val="Normal11pt"/>
        <w:ind w:left="1080"/>
        <w:jc w:val="left"/>
        <w:rPr>
          <w:rFonts w:ascii="Arial" w:hAnsi="Arial" w:cs="Arial"/>
        </w:rPr>
      </w:pPr>
      <w:r w:rsidRPr="000623D3">
        <w:rPr>
          <w:rFonts w:ascii="Arial" w:hAnsi="Arial" w:cs="Arial"/>
        </w:rPr>
        <w:t>dalva</w:t>
      </w:r>
      <w:r w:rsidR="006263A4" w:rsidRPr="000623D3">
        <w:rPr>
          <w:rFonts w:ascii="Arial" w:hAnsi="Arial" w:cs="Arial"/>
        </w:rPr>
        <w:t xml:space="preserve"> </w:t>
      </w:r>
      <w:r w:rsidR="000A243F" w:rsidRPr="000623D3">
        <w:rPr>
          <w:rFonts w:ascii="Arial" w:hAnsi="Arial" w:cs="Arial"/>
        </w:rPr>
        <w:t>ruby port</w:t>
      </w:r>
      <w:r w:rsidR="000A243F" w:rsidRPr="000623D3">
        <w:rPr>
          <w:rFonts w:ascii="Arial" w:hAnsi="Arial" w:cs="Arial"/>
        </w:rPr>
        <w:tab/>
      </w:r>
      <w:r w:rsidR="006263A4" w:rsidRPr="000623D3">
        <w:rPr>
          <w:rFonts w:ascii="Arial" w:hAnsi="Arial" w:cs="Arial"/>
        </w:rPr>
        <w:tab/>
      </w:r>
      <w:r w:rsidR="006263A4" w:rsidRPr="000623D3">
        <w:rPr>
          <w:rFonts w:ascii="Arial" w:hAnsi="Arial" w:cs="Arial"/>
        </w:rPr>
        <w:tab/>
        <w:t>8</w:t>
      </w:r>
      <w:r w:rsidR="00522C10" w:rsidRPr="000623D3">
        <w:rPr>
          <w:rFonts w:ascii="Arial" w:hAnsi="Arial" w:cs="Arial"/>
        </w:rPr>
        <w:t>½</w:t>
      </w:r>
    </w:p>
    <w:p w14:paraId="6815293F" w14:textId="4C7FB2B5" w:rsidR="00EA0162" w:rsidRPr="000623D3" w:rsidRDefault="00A71289" w:rsidP="004D4A96">
      <w:pPr>
        <w:pStyle w:val="Normal11pt"/>
        <w:ind w:left="1080"/>
        <w:jc w:val="left"/>
        <w:rPr>
          <w:rFonts w:ascii="Arial" w:hAnsi="Arial" w:cs="Arial"/>
        </w:rPr>
      </w:pPr>
      <w:r w:rsidRPr="000623D3">
        <w:rPr>
          <w:rFonts w:ascii="Arial" w:hAnsi="Arial" w:cs="Arial"/>
        </w:rPr>
        <w:t xml:space="preserve">taylor </w:t>
      </w:r>
      <w:r w:rsidR="00A30797" w:rsidRPr="000623D3">
        <w:rPr>
          <w:rFonts w:ascii="Arial" w:hAnsi="Arial" w:cs="Arial"/>
        </w:rPr>
        <w:t>fladgate reserve</w:t>
      </w:r>
      <w:r w:rsidR="009A6754" w:rsidRPr="000623D3">
        <w:rPr>
          <w:rFonts w:ascii="Arial" w:hAnsi="Arial" w:cs="Arial"/>
        </w:rPr>
        <w:t xml:space="preserve"> tawny   14</w:t>
      </w:r>
    </w:p>
    <w:p w14:paraId="64388443" w14:textId="07F0C8FA" w:rsidR="00C12BBE" w:rsidRPr="000623D3" w:rsidRDefault="00C12BBE" w:rsidP="004D4A96">
      <w:pPr>
        <w:pStyle w:val="Normal11pt"/>
        <w:ind w:left="1080"/>
        <w:jc w:val="left"/>
        <w:rPr>
          <w:rFonts w:ascii="Arial" w:hAnsi="Arial" w:cs="Arial"/>
        </w:rPr>
      </w:pPr>
      <w:r w:rsidRPr="000623D3">
        <w:rPr>
          <w:rFonts w:ascii="Arial" w:hAnsi="Arial" w:cs="Arial"/>
        </w:rPr>
        <w:t>almas madeira</w:t>
      </w:r>
      <w:r w:rsidRPr="000623D3">
        <w:rPr>
          <w:rFonts w:ascii="Arial" w:hAnsi="Arial" w:cs="Arial"/>
        </w:rPr>
        <w:tab/>
      </w:r>
      <w:r w:rsidRPr="000623D3">
        <w:rPr>
          <w:rFonts w:ascii="Arial" w:hAnsi="Arial" w:cs="Arial"/>
        </w:rPr>
        <w:tab/>
      </w:r>
      <w:r w:rsidRPr="000623D3">
        <w:rPr>
          <w:rFonts w:ascii="Arial" w:hAnsi="Arial" w:cs="Arial"/>
        </w:rPr>
        <w:tab/>
        <w:t xml:space="preserve">7½ </w:t>
      </w:r>
    </w:p>
    <w:p w14:paraId="3E6B0975" w14:textId="1E3F6976" w:rsidR="009A6754" w:rsidRPr="00B42C8A" w:rsidRDefault="00070393" w:rsidP="004D4A96">
      <w:pPr>
        <w:pStyle w:val="Normal11pt"/>
        <w:ind w:left="1080"/>
        <w:jc w:val="left"/>
        <w:rPr>
          <w:rFonts w:ascii="Arial" w:hAnsi="Arial" w:cs="Arial"/>
        </w:rPr>
      </w:pPr>
      <w:r w:rsidRPr="000623D3">
        <w:rPr>
          <w:rFonts w:ascii="Arial" w:hAnsi="Arial" w:cs="Arial"/>
        </w:rPr>
        <w:t>carmes de rieusec sauternes   10</w:t>
      </w:r>
    </w:p>
    <w:p w14:paraId="31684E9D" w14:textId="196F00B7" w:rsidR="003C1020" w:rsidRPr="00E839A0" w:rsidRDefault="005C02C8" w:rsidP="006B616D">
      <w:pPr>
        <w:pStyle w:val="Normal11pt"/>
        <w:ind w:left="1080"/>
        <w:jc w:val="left"/>
        <w:rPr>
          <w:rFonts w:ascii="Arial" w:hAnsi="Arial" w:cs="Arial"/>
          <w:sz w:val="22"/>
          <w:szCs w:val="22"/>
        </w:rPr>
      </w:pPr>
      <w:r w:rsidRPr="005613B3">
        <w:rPr>
          <w:rFonts w:ascii="American Typewriter Condensed" w:hAnsi="American Typewriter Condensed"/>
          <w:noProof/>
        </w:rPr>
        <w:drawing>
          <wp:anchor distT="0" distB="0" distL="114300" distR="114300" simplePos="0" relativeHeight="251658240" behindDoc="0" locked="0" layoutInCell="1" allowOverlap="1" wp14:anchorId="099CA2B9" wp14:editId="527B3276">
            <wp:simplePos x="0" y="0"/>
            <wp:positionH relativeFrom="column">
              <wp:posOffset>2566035</wp:posOffset>
            </wp:positionH>
            <wp:positionV relativeFrom="paragraph">
              <wp:posOffset>1005840</wp:posOffset>
            </wp:positionV>
            <wp:extent cx="868680" cy="69151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" cy="691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C1020" w:rsidRPr="00E839A0" w:rsidSect="007A07A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7920" w:h="12240" w:code="6"/>
      <w:pgMar w:top="1440" w:right="1440" w:bottom="1440" w:left="1440" w:header="720" w:footer="720" w:gutter="0"/>
      <w:paperSrc w:first="257" w:other="257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32A4F" w14:textId="77777777" w:rsidR="00DD0652" w:rsidRDefault="00DD0652" w:rsidP="001503FE">
      <w:r>
        <w:separator/>
      </w:r>
    </w:p>
  </w:endnote>
  <w:endnote w:type="continuationSeparator" w:id="0">
    <w:p w14:paraId="096A6AC9" w14:textId="77777777" w:rsidR="00DD0652" w:rsidRDefault="00DD0652" w:rsidP="001503FE">
      <w:r>
        <w:continuationSeparator/>
      </w:r>
    </w:p>
  </w:endnote>
  <w:endnote w:type="continuationNotice" w:id="1">
    <w:p w14:paraId="61D9E497" w14:textId="77777777" w:rsidR="00DD0652" w:rsidRDefault="00DD06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merican Typewriter Condensed">
    <w:altName w:val="Courier New"/>
    <w:charset w:val="4D"/>
    <w:family w:val="roman"/>
    <w:pitch w:val="variable"/>
    <w:sig w:usb0="A000006F" w:usb1="00000019" w:usb2="00000000" w:usb3="00000000" w:csb0="00000111" w:csb1="00000000"/>
  </w:font>
  <w:font w:name="American Typewriter Std Lt">
    <w:altName w:val="Garamond"/>
    <w:charset w:val="4D"/>
    <w:family w:val="roman"/>
    <w:pitch w:val="variable"/>
    <w:sig w:usb0="A000006F" w:usb1="00000019" w:usb2="00000000" w:usb3="00000000" w:csb0="00000111" w:csb1="00000000"/>
  </w:font>
  <w:font w:name="Helvetica Neue">
    <w:altName w:val="Sylfae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erican Typewriter Std Med">
    <w:altName w:val="Courier New"/>
    <w:charset w:val="4D"/>
    <w:family w:val="roman"/>
    <w:pitch w:val="variable"/>
    <w:sig w:usb0="A000006F" w:usb1="00000019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C1003" w14:textId="77777777" w:rsidR="00B738F9" w:rsidRDefault="00B738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225CE" w14:textId="4A14C141" w:rsidR="001503FE" w:rsidRPr="00F314ED" w:rsidRDefault="001503FE" w:rsidP="00914858">
    <w:pPr>
      <w:pStyle w:val="Footer"/>
      <w:rPr>
        <w:rFonts w:ascii="Helvetica Neue" w:hAnsi="Helvetica Neue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1610C" w14:textId="77777777" w:rsidR="00B738F9" w:rsidRDefault="00B738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3E7B1" w14:textId="77777777" w:rsidR="00DD0652" w:rsidRDefault="00DD0652" w:rsidP="001503FE">
      <w:r>
        <w:separator/>
      </w:r>
    </w:p>
  </w:footnote>
  <w:footnote w:type="continuationSeparator" w:id="0">
    <w:p w14:paraId="40C6CFE0" w14:textId="77777777" w:rsidR="00DD0652" w:rsidRDefault="00DD0652" w:rsidP="001503FE">
      <w:r>
        <w:continuationSeparator/>
      </w:r>
    </w:p>
  </w:footnote>
  <w:footnote w:type="continuationNotice" w:id="1">
    <w:p w14:paraId="70F38A57" w14:textId="77777777" w:rsidR="00DD0652" w:rsidRDefault="00DD06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80504" w14:textId="77777777" w:rsidR="00B738F9" w:rsidRDefault="00B738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4BFDE" w14:textId="77777777" w:rsidR="00B738F9" w:rsidRDefault="00B738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E2D29" w14:textId="77777777" w:rsidR="00B738F9" w:rsidRDefault="00B738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DEC8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6A7A40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8FB6AF4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91D86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476EDE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8A22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7EF7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6CC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EA07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3EA25C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MLI0tDAxMTQ2NTZT0lEKTi0uzszPAykwrgUAryC8TCwAAAA="/>
  </w:docVars>
  <w:rsids>
    <w:rsidRoot w:val="005011FA"/>
    <w:rsid w:val="0001372C"/>
    <w:rsid w:val="00016BF1"/>
    <w:rsid w:val="000215D3"/>
    <w:rsid w:val="00022938"/>
    <w:rsid w:val="0002540B"/>
    <w:rsid w:val="000334FD"/>
    <w:rsid w:val="00036D21"/>
    <w:rsid w:val="000407F3"/>
    <w:rsid w:val="000442AA"/>
    <w:rsid w:val="00046D00"/>
    <w:rsid w:val="00046EB6"/>
    <w:rsid w:val="00050193"/>
    <w:rsid w:val="00056825"/>
    <w:rsid w:val="000623D3"/>
    <w:rsid w:val="000647B3"/>
    <w:rsid w:val="00070393"/>
    <w:rsid w:val="00072621"/>
    <w:rsid w:val="0008067E"/>
    <w:rsid w:val="00081239"/>
    <w:rsid w:val="00084ADF"/>
    <w:rsid w:val="00085324"/>
    <w:rsid w:val="00096883"/>
    <w:rsid w:val="000A243F"/>
    <w:rsid w:val="000A30BE"/>
    <w:rsid w:val="000B0C7F"/>
    <w:rsid w:val="000B306F"/>
    <w:rsid w:val="000B3B30"/>
    <w:rsid w:val="000B4E23"/>
    <w:rsid w:val="000C125C"/>
    <w:rsid w:val="000D0C7B"/>
    <w:rsid w:val="000D3740"/>
    <w:rsid w:val="000D386F"/>
    <w:rsid w:val="000F2FAD"/>
    <w:rsid w:val="000F503F"/>
    <w:rsid w:val="00110233"/>
    <w:rsid w:val="00121514"/>
    <w:rsid w:val="00124F4E"/>
    <w:rsid w:val="001503FE"/>
    <w:rsid w:val="00161FD4"/>
    <w:rsid w:val="00170A71"/>
    <w:rsid w:val="001735B5"/>
    <w:rsid w:val="0017556C"/>
    <w:rsid w:val="0018333B"/>
    <w:rsid w:val="00195FB8"/>
    <w:rsid w:val="001A1070"/>
    <w:rsid w:val="001A28E3"/>
    <w:rsid w:val="001C7FD7"/>
    <w:rsid w:val="001D0A45"/>
    <w:rsid w:val="001E492F"/>
    <w:rsid w:val="001F3D2D"/>
    <w:rsid w:val="00205880"/>
    <w:rsid w:val="002059B2"/>
    <w:rsid w:val="002113C4"/>
    <w:rsid w:val="00212CAA"/>
    <w:rsid w:val="002252E5"/>
    <w:rsid w:val="00225D08"/>
    <w:rsid w:val="00231B85"/>
    <w:rsid w:val="00233599"/>
    <w:rsid w:val="00235460"/>
    <w:rsid w:val="0026201F"/>
    <w:rsid w:val="00263CBF"/>
    <w:rsid w:val="00264EC0"/>
    <w:rsid w:val="00266FF8"/>
    <w:rsid w:val="00270E14"/>
    <w:rsid w:val="00283870"/>
    <w:rsid w:val="00286256"/>
    <w:rsid w:val="0028682D"/>
    <w:rsid w:val="002A6B94"/>
    <w:rsid w:val="002B363B"/>
    <w:rsid w:val="002B36F8"/>
    <w:rsid w:val="002C64FA"/>
    <w:rsid w:val="002D1208"/>
    <w:rsid w:val="002D4377"/>
    <w:rsid w:val="002D7933"/>
    <w:rsid w:val="002E7FE3"/>
    <w:rsid w:val="002F10C1"/>
    <w:rsid w:val="00312191"/>
    <w:rsid w:val="00314D07"/>
    <w:rsid w:val="003214C5"/>
    <w:rsid w:val="0032240B"/>
    <w:rsid w:val="00327CE4"/>
    <w:rsid w:val="00332558"/>
    <w:rsid w:val="00334EA8"/>
    <w:rsid w:val="00345F16"/>
    <w:rsid w:val="003505CC"/>
    <w:rsid w:val="003569F7"/>
    <w:rsid w:val="0036002D"/>
    <w:rsid w:val="00361A86"/>
    <w:rsid w:val="00362E0B"/>
    <w:rsid w:val="0036621C"/>
    <w:rsid w:val="00366417"/>
    <w:rsid w:val="0036660B"/>
    <w:rsid w:val="00366826"/>
    <w:rsid w:val="00375EC9"/>
    <w:rsid w:val="00381D44"/>
    <w:rsid w:val="0038515B"/>
    <w:rsid w:val="003973A1"/>
    <w:rsid w:val="003A0B4F"/>
    <w:rsid w:val="003A608A"/>
    <w:rsid w:val="003B0261"/>
    <w:rsid w:val="003B18AA"/>
    <w:rsid w:val="003C1020"/>
    <w:rsid w:val="003D1C10"/>
    <w:rsid w:val="003F3DF2"/>
    <w:rsid w:val="003F45C5"/>
    <w:rsid w:val="004015DC"/>
    <w:rsid w:val="00401BC0"/>
    <w:rsid w:val="004033DF"/>
    <w:rsid w:val="00403FE0"/>
    <w:rsid w:val="004047E1"/>
    <w:rsid w:val="00412E73"/>
    <w:rsid w:val="0042061F"/>
    <w:rsid w:val="00420785"/>
    <w:rsid w:val="004332A5"/>
    <w:rsid w:val="00434476"/>
    <w:rsid w:val="0043517A"/>
    <w:rsid w:val="00452621"/>
    <w:rsid w:val="004619D8"/>
    <w:rsid w:val="00462500"/>
    <w:rsid w:val="00474C9E"/>
    <w:rsid w:val="00481DD8"/>
    <w:rsid w:val="00482B97"/>
    <w:rsid w:val="00491EE8"/>
    <w:rsid w:val="00495EC8"/>
    <w:rsid w:val="004A30DA"/>
    <w:rsid w:val="004A370C"/>
    <w:rsid w:val="004A511E"/>
    <w:rsid w:val="004B0E26"/>
    <w:rsid w:val="004B20D3"/>
    <w:rsid w:val="004B3F66"/>
    <w:rsid w:val="004B5FE0"/>
    <w:rsid w:val="004C0B13"/>
    <w:rsid w:val="004C20E6"/>
    <w:rsid w:val="004C2983"/>
    <w:rsid w:val="004C7756"/>
    <w:rsid w:val="004D4A96"/>
    <w:rsid w:val="004F717F"/>
    <w:rsid w:val="004F75FF"/>
    <w:rsid w:val="005011FA"/>
    <w:rsid w:val="00516B24"/>
    <w:rsid w:val="00522C10"/>
    <w:rsid w:val="00540B46"/>
    <w:rsid w:val="00544949"/>
    <w:rsid w:val="00547532"/>
    <w:rsid w:val="005508A3"/>
    <w:rsid w:val="005515B3"/>
    <w:rsid w:val="00552948"/>
    <w:rsid w:val="005613B3"/>
    <w:rsid w:val="00561CDD"/>
    <w:rsid w:val="00564D2B"/>
    <w:rsid w:val="0057067A"/>
    <w:rsid w:val="0057622F"/>
    <w:rsid w:val="005A15BB"/>
    <w:rsid w:val="005B14AE"/>
    <w:rsid w:val="005C02C8"/>
    <w:rsid w:val="005C7C58"/>
    <w:rsid w:val="005D41EF"/>
    <w:rsid w:val="005D5D24"/>
    <w:rsid w:val="005E3842"/>
    <w:rsid w:val="005E3D51"/>
    <w:rsid w:val="005E5172"/>
    <w:rsid w:val="005E57D5"/>
    <w:rsid w:val="005F40BC"/>
    <w:rsid w:val="00601B40"/>
    <w:rsid w:val="00611D49"/>
    <w:rsid w:val="006123A7"/>
    <w:rsid w:val="00620CD1"/>
    <w:rsid w:val="006263A4"/>
    <w:rsid w:val="006300E0"/>
    <w:rsid w:val="00631089"/>
    <w:rsid w:val="006350F2"/>
    <w:rsid w:val="00650B35"/>
    <w:rsid w:val="006554FE"/>
    <w:rsid w:val="00664480"/>
    <w:rsid w:val="006656DE"/>
    <w:rsid w:val="006670A9"/>
    <w:rsid w:val="0068446B"/>
    <w:rsid w:val="00693F9B"/>
    <w:rsid w:val="006A059C"/>
    <w:rsid w:val="006A1D9C"/>
    <w:rsid w:val="006B57C0"/>
    <w:rsid w:val="006B616D"/>
    <w:rsid w:val="006C2640"/>
    <w:rsid w:val="006C2BE4"/>
    <w:rsid w:val="006C618B"/>
    <w:rsid w:val="006C791C"/>
    <w:rsid w:val="006D2383"/>
    <w:rsid w:val="006D2385"/>
    <w:rsid w:val="006D52FB"/>
    <w:rsid w:val="006E150D"/>
    <w:rsid w:val="006E2CA5"/>
    <w:rsid w:val="006E3CFF"/>
    <w:rsid w:val="006E3D30"/>
    <w:rsid w:val="006E6609"/>
    <w:rsid w:val="006F23F8"/>
    <w:rsid w:val="00702B62"/>
    <w:rsid w:val="0070608D"/>
    <w:rsid w:val="00717852"/>
    <w:rsid w:val="007357C3"/>
    <w:rsid w:val="00737964"/>
    <w:rsid w:val="00747E84"/>
    <w:rsid w:val="007615C0"/>
    <w:rsid w:val="007706E8"/>
    <w:rsid w:val="00787318"/>
    <w:rsid w:val="00796118"/>
    <w:rsid w:val="007A07A5"/>
    <w:rsid w:val="007A2BE5"/>
    <w:rsid w:val="007A3ED4"/>
    <w:rsid w:val="007B2B86"/>
    <w:rsid w:val="007B7487"/>
    <w:rsid w:val="007C1A09"/>
    <w:rsid w:val="007C1B04"/>
    <w:rsid w:val="007E0053"/>
    <w:rsid w:val="007E74DB"/>
    <w:rsid w:val="007F519B"/>
    <w:rsid w:val="007F5D49"/>
    <w:rsid w:val="00804757"/>
    <w:rsid w:val="00812D7B"/>
    <w:rsid w:val="00834AD9"/>
    <w:rsid w:val="00835B77"/>
    <w:rsid w:val="00836D9B"/>
    <w:rsid w:val="00847134"/>
    <w:rsid w:val="00854CB5"/>
    <w:rsid w:val="008624DC"/>
    <w:rsid w:val="008708FB"/>
    <w:rsid w:val="008723FB"/>
    <w:rsid w:val="008804FE"/>
    <w:rsid w:val="008922BD"/>
    <w:rsid w:val="008B1EB8"/>
    <w:rsid w:val="008B362F"/>
    <w:rsid w:val="008C0225"/>
    <w:rsid w:val="008C2D0F"/>
    <w:rsid w:val="008D5620"/>
    <w:rsid w:val="008E287B"/>
    <w:rsid w:val="008F0F45"/>
    <w:rsid w:val="008F1B82"/>
    <w:rsid w:val="008F7C01"/>
    <w:rsid w:val="00900094"/>
    <w:rsid w:val="00914858"/>
    <w:rsid w:val="00921848"/>
    <w:rsid w:val="0092206B"/>
    <w:rsid w:val="009378B5"/>
    <w:rsid w:val="00937B56"/>
    <w:rsid w:val="00942C7A"/>
    <w:rsid w:val="009505C4"/>
    <w:rsid w:val="00953ED5"/>
    <w:rsid w:val="00957438"/>
    <w:rsid w:val="00957D9B"/>
    <w:rsid w:val="00960D4D"/>
    <w:rsid w:val="00967705"/>
    <w:rsid w:val="00974DA9"/>
    <w:rsid w:val="009757B5"/>
    <w:rsid w:val="009801AC"/>
    <w:rsid w:val="00980E88"/>
    <w:rsid w:val="009861B5"/>
    <w:rsid w:val="009967D7"/>
    <w:rsid w:val="009A6754"/>
    <w:rsid w:val="009B6968"/>
    <w:rsid w:val="009C5725"/>
    <w:rsid w:val="009D47DD"/>
    <w:rsid w:val="009D5013"/>
    <w:rsid w:val="009D55BA"/>
    <w:rsid w:val="009E019F"/>
    <w:rsid w:val="009E0FFD"/>
    <w:rsid w:val="009E7959"/>
    <w:rsid w:val="009F01DE"/>
    <w:rsid w:val="009F1A8F"/>
    <w:rsid w:val="009F6C3C"/>
    <w:rsid w:val="00A01BD1"/>
    <w:rsid w:val="00A01E94"/>
    <w:rsid w:val="00A052E2"/>
    <w:rsid w:val="00A14308"/>
    <w:rsid w:val="00A15E6B"/>
    <w:rsid w:val="00A21BE8"/>
    <w:rsid w:val="00A254F8"/>
    <w:rsid w:val="00A30797"/>
    <w:rsid w:val="00A333E2"/>
    <w:rsid w:val="00A424CB"/>
    <w:rsid w:val="00A47415"/>
    <w:rsid w:val="00A528FF"/>
    <w:rsid w:val="00A71289"/>
    <w:rsid w:val="00A72EB2"/>
    <w:rsid w:val="00A7623C"/>
    <w:rsid w:val="00A820AB"/>
    <w:rsid w:val="00A86CFA"/>
    <w:rsid w:val="00A92725"/>
    <w:rsid w:val="00A967FF"/>
    <w:rsid w:val="00A970AE"/>
    <w:rsid w:val="00AA15B4"/>
    <w:rsid w:val="00AA1B0E"/>
    <w:rsid w:val="00AA2A03"/>
    <w:rsid w:val="00AA6689"/>
    <w:rsid w:val="00AB6883"/>
    <w:rsid w:val="00AB715D"/>
    <w:rsid w:val="00AE51BD"/>
    <w:rsid w:val="00AF2419"/>
    <w:rsid w:val="00AF4D8D"/>
    <w:rsid w:val="00AF5D12"/>
    <w:rsid w:val="00B05EA2"/>
    <w:rsid w:val="00B1793B"/>
    <w:rsid w:val="00B21AE9"/>
    <w:rsid w:val="00B22535"/>
    <w:rsid w:val="00B31E16"/>
    <w:rsid w:val="00B34CE9"/>
    <w:rsid w:val="00B42C8A"/>
    <w:rsid w:val="00B4453E"/>
    <w:rsid w:val="00B57696"/>
    <w:rsid w:val="00B61160"/>
    <w:rsid w:val="00B65E69"/>
    <w:rsid w:val="00B738F9"/>
    <w:rsid w:val="00B75218"/>
    <w:rsid w:val="00B81C18"/>
    <w:rsid w:val="00B87EE6"/>
    <w:rsid w:val="00B93BBE"/>
    <w:rsid w:val="00BA1610"/>
    <w:rsid w:val="00BA19D8"/>
    <w:rsid w:val="00BA4FD8"/>
    <w:rsid w:val="00BA58A9"/>
    <w:rsid w:val="00BA5E6F"/>
    <w:rsid w:val="00BC3BBF"/>
    <w:rsid w:val="00BD1BE0"/>
    <w:rsid w:val="00BD5700"/>
    <w:rsid w:val="00BE47F1"/>
    <w:rsid w:val="00BE64E4"/>
    <w:rsid w:val="00BE7EF2"/>
    <w:rsid w:val="00BF2920"/>
    <w:rsid w:val="00C04A40"/>
    <w:rsid w:val="00C05B7B"/>
    <w:rsid w:val="00C06286"/>
    <w:rsid w:val="00C12BBE"/>
    <w:rsid w:val="00C20012"/>
    <w:rsid w:val="00C25EB2"/>
    <w:rsid w:val="00C2676F"/>
    <w:rsid w:val="00C26CFC"/>
    <w:rsid w:val="00C30B1D"/>
    <w:rsid w:val="00C52CB4"/>
    <w:rsid w:val="00C5766D"/>
    <w:rsid w:val="00C64EDE"/>
    <w:rsid w:val="00C73068"/>
    <w:rsid w:val="00C75768"/>
    <w:rsid w:val="00C9377C"/>
    <w:rsid w:val="00C97BAE"/>
    <w:rsid w:val="00CA152A"/>
    <w:rsid w:val="00CA501C"/>
    <w:rsid w:val="00CA5420"/>
    <w:rsid w:val="00CA72DC"/>
    <w:rsid w:val="00CB0023"/>
    <w:rsid w:val="00CB2C12"/>
    <w:rsid w:val="00CC1DE3"/>
    <w:rsid w:val="00CC6631"/>
    <w:rsid w:val="00CC77F7"/>
    <w:rsid w:val="00CD1E58"/>
    <w:rsid w:val="00CD1EC1"/>
    <w:rsid w:val="00CE74CD"/>
    <w:rsid w:val="00CF048C"/>
    <w:rsid w:val="00CF4C9F"/>
    <w:rsid w:val="00D023EC"/>
    <w:rsid w:val="00D05661"/>
    <w:rsid w:val="00D150B8"/>
    <w:rsid w:val="00D232BB"/>
    <w:rsid w:val="00D305D1"/>
    <w:rsid w:val="00D3773B"/>
    <w:rsid w:val="00D40614"/>
    <w:rsid w:val="00D45163"/>
    <w:rsid w:val="00D512E9"/>
    <w:rsid w:val="00D542CC"/>
    <w:rsid w:val="00D55702"/>
    <w:rsid w:val="00D7687C"/>
    <w:rsid w:val="00D8175E"/>
    <w:rsid w:val="00D90AC3"/>
    <w:rsid w:val="00D96DAE"/>
    <w:rsid w:val="00DA04B2"/>
    <w:rsid w:val="00DA3A03"/>
    <w:rsid w:val="00DA3DEC"/>
    <w:rsid w:val="00DA4E0D"/>
    <w:rsid w:val="00DB0930"/>
    <w:rsid w:val="00DB5330"/>
    <w:rsid w:val="00DB62A8"/>
    <w:rsid w:val="00DC625B"/>
    <w:rsid w:val="00DD0652"/>
    <w:rsid w:val="00DD4615"/>
    <w:rsid w:val="00DE3BB7"/>
    <w:rsid w:val="00DF3284"/>
    <w:rsid w:val="00E00956"/>
    <w:rsid w:val="00E031DD"/>
    <w:rsid w:val="00E16A52"/>
    <w:rsid w:val="00E16D9B"/>
    <w:rsid w:val="00E21FF0"/>
    <w:rsid w:val="00E247F4"/>
    <w:rsid w:val="00E259C3"/>
    <w:rsid w:val="00E25F6A"/>
    <w:rsid w:val="00E2760D"/>
    <w:rsid w:val="00E32645"/>
    <w:rsid w:val="00E3351D"/>
    <w:rsid w:val="00E456EE"/>
    <w:rsid w:val="00E45740"/>
    <w:rsid w:val="00E64A5E"/>
    <w:rsid w:val="00E6668D"/>
    <w:rsid w:val="00E838C9"/>
    <w:rsid w:val="00E839A0"/>
    <w:rsid w:val="00E84351"/>
    <w:rsid w:val="00E86980"/>
    <w:rsid w:val="00E87506"/>
    <w:rsid w:val="00E93E29"/>
    <w:rsid w:val="00E97154"/>
    <w:rsid w:val="00EA0162"/>
    <w:rsid w:val="00EA0663"/>
    <w:rsid w:val="00EA11C3"/>
    <w:rsid w:val="00EA1588"/>
    <w:rsid w:val="00EB1173"/>
    <w:rsid w:val="00EB2870"/>
    <w:rsid w:val="00EB2D89"/>
    <w:rsid w:val="00EC043E"/>
    <w:rsid w:val="00ED0B4F"/>
    <w:rsid w:val="00EE0B75"/>
    <w:rsid w:val="00EE4088"/>
    <w:rsid w:val="00EE6457"/>
    <w:rsid w:val="00EE68A7"/>
    <w:rsid w:val="00F01EE5"/>
    <w:rsid w:val="00F05F43"/>
    <w:rsid w:val="00F10337"/>
    <w:rsid w:val="00F10C0A"/>
    <w:rsid w:val="00F13117"/>
    <w:rsid w:val="00F22A72"/>
    <w:rsid w:val="00F262E1"/>
    <w:rsid w:val="00F314ED"/>
    <w:rsid w:val="00F34EE9"/>
    <w:rsid w:val="00F556BF"/>
    <w:rsid w:val="00F55E54"/>
    <w:rsid w:val="00F615BD"/>
    <w:rsid w:val="00F718D1"/>
    <w:rsid w:val="00F75D09"/>
    <w:rsid w:val="00F76083"/>
    <w:rsid w:val="00F84C7A"/>
    <w:rsid w:val="00F86F13"/>
    <w:rsid w:val="00FB20F9"/>
    <w:rsid w:val="00FB2833"/>
    <w:rsid w:val="00FC2258"/>
    <w:rsid w:val="00FC5A34"/>
    <w:rsid w:val="00FC6F04"/>
    <w:rsid w:val="00FD3DC5"/>
    <w:rsid w:val="00FD51EA"/>
    <w:rsid w:val="00FD7AD1"/>
    <w:rsid w:val="00FE06A5"/>
    <w:rsid w:val="00FE2547"/>
    <w:rsid w:val="00FF7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E02BC2"/>
  <w14:defaultImageDpi w14:val="96"/>
  <w15:docId w15:val="{FAF1D853-1B2B-47CA-83F6-742C80FBE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Helvetica" w:hAnsi="Helvetica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pPr>
      <w:framePr w:w="7920" w:h="1980" w:hRule="exact" w:hSpace="180" w:wrap="auto" w:hAnchor="page" w:xAlign="center" w:yAlign="bottom"/>
      <w:ind w:left="2880"/>
    </w:pPr>
  </w:style>
  <w:style w:type="character" w:styleId="Hyperlink">
    <w:name w:val="Hyperlink"/>
    <w:uiPriority w:val="99"/>
    <w:rsid w:val="00CC1DE3"/>
    <w:rPr>
      <w:color w:val="0000FF"/>
      <w:u w:val="single"/>
    </w:rPr>
  </w:style>
  <w:style w:type="paragraph" w:customStyle="1" w:styleId="Normal11pt">
    <w:name w:val="Normal + 11 pt"/>
    <w:aliases w:val="Centered"/>
    <w:basedOn w:val="Normal"/>
    <w:rsid w:val="00BA58A9"/>
    <w:pPr>
      <w:jc w:val="center"/>
    </w:pPr>
    <w:rPr>
      <w:rFonts w:cs="Helvetica"/>
      <w:sz w:val="24"/>
    </w:rPr>
  </w:style>
  <w:style w:type="paragraph" w:styleId="Header">
    <w:name w:val="header"/>
    <w:basedOn w:val="Normal"/>
    <w:link w:val="HeaderChar"/>
    <w:rsid w:val="001503F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03FE"/>
    <w:rPr>
      <w:rFonts w:ascii="Helvetica" w:hAnsi="Helvetica"/>
      <w:szCs w:val="24"/>
    </w:rPr>
  </w:style>
  <w:style w:type="paragraph" w:styleId="Footer">
    <w:name w:val="footer"/>
    <w:basedOn w:val="Normal"/>
    <w:link w:val="FooterChar"/>
    <w:uiPriority w:val="99"/>
    <w:rsid w:val="001503F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03FE"/>
    <w:rPr>
      <w:rFonts w:ascii="Helvetica" w:hAnsi="Helvetica"/>
      <w:szCs w:val="24"/>
    </w:rPr>
  </w:style>
  <w:style w:type="paragraph" w:styleId="BalloonText">
    <w:name w:val="Balloon Text"/>
    <w:basedOn w:val="Normal"/>
    <w:link w:val="BalloonTextChar"/>
    <w:rsid w:val="001503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03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8612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8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364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776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061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29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514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1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5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A77E4D-B5C9-9D4D-9BE9-48110EBE8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01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ullman</vt:lpstr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ullman</dc:title>
  <dc:subject/>
  <dc:creator>mark fischer</dc:creator>
  <cp:keywords/>
  <dc:description/>
  <cp:lastModifiedBy>The Pullman Manager</cp:lastModifiedBy>
  <cp:revision>11</cp:revision>
  <cp:lastPrinted>2021-12-20T20:21:00Z</cp:lastPrinted>
  <dcterms:created xsi:type="dcterms:W3CDTF">2022-04-05T02:08:00Z</dcterms:created>
  <dcterms:modified xsi:type="dcterms:W3CDTF">2022-04-07T00:44:00Z</dcterms:modified>
</cp:coreProperties>
</file>